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D19D9" w14:textId="44159B55" w:rsidR="00FC004F" w:rsidRDefault="00FC004F" w:rsidP="00FC004F">
      <w:pPr>
        <w:jc w:val="center"/>
        <w:rPr>
          <w:rFonts w:ascii="Garamond" w:hAnsi="Garamond"/>
          <w:b/>
          <w:sz w:val="36"/>
          <w:szCs w:val="36"/>
        </w:rPr>
      </w:pPr>
      <w:r>
        <w:rPr>
          <w:noProof/>
        </w:rPr>
        <w:drawing>
          <wp:anchor distT="0" distB="0" distL="114300" distR="114300" simplePos="0" relativeHeight="251658240" behindDoc="1" locked="0" layoutInCell="1" allowOverlap="1" wp14:anchorId="566CEB55" wp14:editId="2B8CF50C">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153F4C" w:rsidRPr="00153F4C">
        <w:rPr>
          <w:rFonts w:ascii="Garamond" w:eastAsia="Garamond" w:hAnsi="Garamond" w:cs="Garamond"/>
          <w:sz w:val="21"/>
          <w:szCs w:val="21"/>
        </w:rPr>
        <w:t xml:space="preserve"> </w:t>
      </w:r>
      <w:r>
        <w:rPr>
          <w:rFonts w:ascii="Garamond" w:hAnsi="Garamond"/>
          <w:b/>
          <w:sz w:val="36"/>
          <w:szCs w:val="36"/>
        </w:rPr>
        <w:t>Second Trimester – 24 Weeks</w:t>
      </w:r>
    </w:p>
    <w:p w14:paraId="00755E52" w14:textId="77777777" w:rsidR="00C277E7" w:rsidRPr="009E70B0" w:rsidRDefault="00C277E7" w:rsidP="00C277E7">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How your baby is growing:</w:t>
      </w:r>
    </w:p>
    <w:p w14:paraId="31B02404" w14:textId="77777777" w:rsidR="00C277E7" w:rsidRPr="009E70B0" w:rsidRDefault="00C277E7" w:rsidP="00C277E7">
      <w:pPr>
        <w:spacing w:before="100" w:beforeAutospacing="1" w:after="100" w:afterAutospacing="1" w:line="240" w:lineRule="auto"/>
        <w:outlineLvl w:val="1"/>
        <w:rPr>
          <w:rFonts w:ascii="Garamond" w:eastAsia="Times New Roman" w:hAnsi="Garamond" w:cs="Times New Roman"/>
          <w:sz w:val="28"/>
          <w:szCs w:val="28"/>
        </w:rPr>
      </w:pPr>
      <w:r w:rsidRPr="009E70B0">
        <w:rPr>
          <w:rFonts w:ascii="Garamond" w:hAnsi="Garamond" w:cs="Times New Roman"/>
          <w:sz w:val="28"/>
          <w:szCs w:val="28"/>
        </w:rPr>
        <w:t xml:space="preserve">Baby </w:t>
      </w:r>
      <w:r w:rsidR="00470F14">
        <w:rPr>
          <w:rFonts w:ascii="Garamond" w:hAnsi="Garamond" w:cs="Times New Roman"/>
          <w:sz w:val="28"/>
          <w:szCs w:val="28"/>
        </w:rPr>
        <w:t>measures</w:t>
      </w:r>
      <w:r w:rsidRPr="009E70B0">
        <w:rPr>
          <w:rFonts w:ascii="Garamond" w:hAnsi="Garamond" w:cs="Times New Roman"/>
          <w:sz w:val="28"/>
          <w:szCs w:val="28"/>
        </w:rPr>
        <w:t xml:space="preserve"> about </w:t>
      </w:r>
      <w:r>
        <w:rPr>
          <w:rFonts w:ascii="Garamond" w:hAnsi="Garamond" w:cs="Times New Roman"/>
          <w:sz w:val="28"/>
          <w:szCs w:val="28"/>
        </w:rPr>
        <w:t>13</w:t>
      </w:r>
      <w:r w:rsidRPr="009E70B0">
        <w:rPr>
          <w:rFonts w:ascii="Garamond" w:hAnsi="Garamond" w:cs="Times New Roman"/>
          <w:sz w:val="28"/>
          <w:szCs w:val="28"/>
        </w:rPr>
        <w:t xml:space="preserve"> inches </w:t>
      </w:r>
      <w:r w:rsidR="00E652F6">
        <w:rPr>
          <w:rFonts w:ascii="Garamond" w:hAnsi="Garamond" w:cs="Times New Roman"/>
          <w:sz w:val="28"/>
          <w:szCs w:val="28"/>
        </w:rPr>
        <w:t xml:space="preserve">long </w:t>
      </w:r>
      <w:r w:rsidRPr="009E70B0">
        <w:rPr>
          <w:rFonts w:ascii="Garamond" w:hAnsi="Garamond" w:cs="Times New Roman"/>
          <w:sz w:val="28"/>
          <w:szCs w:val="28"/>
        </w:rPr>
        <w:t>and weighs a</w:t>
      </w:r>
      <w:r w:rsidR="00470F14">
        <w:rPr>
          <w:rFonts w:ascii="Garamond" w:hAnsi="Garamond" w:cs="Times New Roman"/>
          <w:sz w:val="28"/>
          <w:szCs w:val="28"/>
        </w:rPr>
        <w:t>round</w:t>
      </w:r>
      <w:r w:rsidRPr="009E70B0">
        <w:rPr>
          <w:rFonts w:ascii="Garamond" w:hAnsi="Garamond" w:cs="Times New Roman"/>
          <w:sz w:val="28"/>
          <w:szCs w:val="28"/>
        </w:rPr>
        <w:t xml:space="preserve"> </w:t>
      </w:r>
      <w:r>
        <w:rPr>
          <w:rFonts w:ascii="Garamond" w:hAnsi="Garamond" w:cs="Times New Roman"/>
          <w:sz w:val="28"/>
          <w:szCs w:val="28"/>
        </w:rPr>
        <w:t>1 ¼ pounds</w:t>
      </w:r>
      <w:r w:rsidRPr="009E70B0">
        <w:rPr>
          <w:rFonts w:ascii="Garamond" w:hAnsi="Garamond" w:cs="Times New Roman"/>
          <w:sz w:val="28"/>
          <w:szCs w:val="28"/>
        </w:rPr>
        <w:t xml:space="preserve">, about the size of a papaya. </w:t>
      </w:r>
      <w:r w:rsidRPr="009E70B0">
        <w:rPr>
          <w:rFonts w:ascii="Garamond" w:eastAsia="Times New Roman" w:hAnsi="Garamond" w:cs="Times New Roman"/>
          <w:sz w:val="28"/>
          <w:szCs w:val="28"/>
        </w:rPr>
        <w:t>Your baby now looks like a miniature newborn. Her lips are becoming more distinct and her eyes have developed. Baby’s eyebrows and eyelids are in place. Her pancreas, essential for hormone production, is developing steadily. The first signs of teeth are even showing below her gum line. Baby is probably sleeping in cycles -- about 12 to 14 hours per day.</w:t>
      </w:r>
    </w:p>
    <w:p w14:paraId="4D627815" w14:textId="77777777" w:rsidR="00C277E7" w:rsidRPr="009E70B0" w:rsidRDefault="00C277E7" w:rsidP="00C277E7">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Common pregnancy symptoms at 2</w:t>
      </w:r>
      <w:r>
        <w:rPr>
          <w:rFonts w:ascii="Garamond" w:eastAsia="Times New Roman" w:hAnsi="Garamond" w:cs="Times New Roman"/>
          <w:b/>
          <w:bCs/>
          <w:sz w:val="28"/>
          <w:szCs w:val="28"/>
        </w:rPr>
        <w:t>4</w:t>
      </w:r>
      <w:r w:rsidRPr="009E70B0">
        <w:rPr>
          <w:rFonts w:ascii="Garamond" w:eastAsia="Times New Roman" w:hAnsi="Garamond" w:cs="Times New Roman"/>
          <w:b/>
          <w:bCs/>
          <w:sz w:val="28"/>
          <w:szCs w:val="28"/>
        </w:rPr>
        <w:t xml:space="preserve"> weeks include: </w:t>
      </w:r>
    </w:p>
    <w:p w14:paraId="55A59FAC" w14:textId="77777777" w:rsidR="00C277E7" w:rsidRPr="009E70B0" w:rsidRDefault="00C277E7" w:rsidP="00C277E7">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Your breasts may start to produce colostrum, the rich first milk, full of protein and antibodies, which your baby will need in her </w:t>
      </w:r>
      <w:hyperlink r:id="rId6" w:history="1">
        <w:r w:rsidRPr="009E70B0">
          <w:rPr>
            <w:rFonts w:ascii="Garamond" w:eastAsia="Times New Roman" w:hAnsi="Garamond" w:cs="Times New Roman"/>
            <w:sz w:val="28"/>
            <w:szCs w:val="28"/>
          </w:rPr>
          <w:t>first few days</w:t>
        </w:r>
      </w:hyperlink>
      <w:r w:rsidRPr="009E70B0">
        <w:rPr>
          <w:rFonts w:ascii="Garamond" w:eastAsia="Times New Roman" w:hAnsi="Garamond" w:cs="Times New Roman"/>
          <w:sz w:val="28"/>
          <w:szCs w:val="28"/>
        </w:rPr>
        <w:t>.</w:t>
      </w:r>
    </w:p>
    <w:p w14:paraId="4DEB6A24" w14:textId="77777777" w:rsidR="00C277E7" w:rsidRDefault="00C277E7" w:rsidP="00C277E7">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Increased vaginal discharge due to hormones.</w:t>
      </w:r>
    </w:p>
    <w:p w14:paraId="5B53CD0E" w14:textId="77777777" w:rsidR="00C277E7" w:rsidRDefault="00C277E7" w:rsidP="00C277E7">
      <w:pPr>
        <w:pStyle w:val="ListParagraph"/>
        <w:numPr>
          <w:ilvl w:val="0"/>
          <w:numId w:val="1"/>
        </w:num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Round ligament pain or spasms. This is the ligament that supports your uterus, and it may hurt as it stretches to accommodate your growing belly. A heating pad, bending at the knees instead of the waist when lifting heavy items, use of a belly support band, and chiropractic care will help.</w:t>
      </w:r>
    </w:p>
    <w:p w14:paraId="38EE7418" w14:textId="77777777" w:rsidR="00C277E7" w:rsidRPr="009E70B0" w:rsidRDefault="00C277E7" w:rsidP="00C277E7">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What you should do:</w:t>
      </w:r>
    </w:p>
    <w:p w14:paraId="2EE886AD" w14:textId="77777777" w:rsidR="00C277E7" w:rsidRPr="009E70B0" w:rsidRDefault="00C277E7" w:rsidP="00C277E7">
      <w:p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Make sure you're getting enough iron. Your baby needs it to make red blood cells, among other things. Iron-rich foods include lean red meat, poultry, fish, lentils, leafy green vegetables and iron-fortified cereals. </w:t>
      </w:r>
    </w:p>
    <w:p w14:paraId="2983590A" w14:textId="77777777" w:rsidR="00C277E7" w:rsidRPr="009E70B0" w:rsidRDefault="00C277E7" w:rsidP="00C277E7">
      <w:pPr>
        <w:spacing w:after="0" w:line="240" w:lineRule="auto"/>
        <w:rPr>
          <w:rFonts w:ascii="Garamond" w:eastAsia="Times New Roman" w:hAnsi="Garamond" w:cs="Times New Roman"/>
          <w:sz w:val="20"/>
          <w:szCs w:val="20"/>
        </w:rPr>
      </w:pPr>
    </w:p>
    <w:p w14:paraId="2EFBA555" w14:textId="77777777" w:rsidR="00C277E7" w:rsidRPr="009E70B0" w:rsidRDefault="00C277E7" w:rsidP="00C277E7">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C277E7" w:rsidRPr="009E70B0" w14:paraId="37746BCA"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07027969"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04F86839"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8C2F33A"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9F9CB76"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EFF746F"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2922CF38"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aby's heart rate</w:t>
            </w:r>
          </w:p>
        </w:tc>
      </w:tr>
      <w:tr w:rsidR="00C277E7" w:rsidRPr="009E70B0" w14:paraId="31B28E94"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857F310"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11455A6"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4269AEB"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8120C81"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7767054"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5C01A96"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5C8BEB0"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14849BE"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0D41D5C5"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C277E7" w:rsidRPr="009E70B0" w14:paraId="280C586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2A149D75"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73E9553C"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977E6CA"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7DDC74B"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2338860"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E039594"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A8E2C46"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B456DA5"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718C224A"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C277E7" w:rsidRPr="009E70B0" w14:paraId="74FF1EB5"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CA9755C"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0C083EDD"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3606240"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3A61369"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54354AC"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31426CB"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721318F"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F76FF6E" w14:textId="77777777" w:rsidR="00C277E7" w:rsidRPr="009E70B0" w:rsidRDefault="00C277E7"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43321FEA" w14:textId="77777777" w:rsidR="00C277E7" w:rsidRPr="009E70B0" w:rsidRDefault="00C277E7"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C277E7" w:rsidRPr="009E70B0" w14:paraId="4635858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A4A09A0"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05603358"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569E5FF4"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4D3FB32"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235861B1"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0A88371"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2BC74C1C"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17BFA1A5" w14:textId="77777777" w:rsidR="00C277E7" w:rsidRPr="009E70B0" w:rsidRDefault="00C277E7"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2DA8F7C1"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r w:rsidR="00C277E7" w:rsidRPr="009E70B0" w14:paraId="0489FCBA"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0E503A6D"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6DE2BC9"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4427CBD"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5B8136A"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1CD7831"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288A97F"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FDB41BD"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975968C"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5F1D5D1D" w14:textId="77777777" w:rsidR="00C277E7" w:rsidRPr="009E70B0" w:rsidRDefault="00C277E7"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bl>
    <w:p w14:paraId="3CB12138" w14:textId="77777777" w:rsidR="00C277E7" w:rsidRDefault="00C277E7" w:rsidP="00C277E7">
      <w:pPr>
        <w:rPr>
          <w:rFonts w:ascii="Garamond" w:hAnsi="Garamond"/>
        </w:rPr>
      </w:pPr>
    </w:p>
    <w:p w14:paraId="72543D47" w14:textId="77777777" w:rsidR="00C277E7" w:rsidRPr="009E70B0" w:rsidRDefault="00C277E7" w:rsidP="00C277E7">
      <w:pPr>
        <w:spacing w:before="100" w:beforeAutospacing="1" w:after="100" w:afterAutospacing="1" w:line="240" w:lineRule="auto"/>
        <w:outlineLvl w:val="1"/>
        <w:rPr>
          <w:rFonts w:ascii="Garamond" w:eastAsia="Times New Roman" w:hAnsi="Garamond" w:cs="Times New Roman"/>
          <w:b/>
          <w:bCs/>
          <w:sz w:val="28"/>
          <w:szCs w:val="28"/>
        </w:rPr>
      </w:pPr>
      <w:r>
        <w:rPr>
          <w:rFonts w:ascii="Garamond" w:eastAsia="Times New Roman" w:hAnsi="Garamond" w:cs="Times New Roman"/>
          <w:b/>
          <w:bCs/>
          <w:sz w:val="28"/>
          <w:szCs w:val="28"/>
        </w:rPr>
        <w:t>Next appointment day &amp; time:</w:t>
      </w:r>
    </w:p>
    <w:p w14:paraId="24BFC820" w14:textId="77777777" w:rsidR="00C277E7" w:rsidRPr="009E70B0" w:rsidRDefault="00C277E7" w:rsidP="00C277E7">
      <w:pPr>
        <w:rPr>
          <w:rFonts w:ascii="Garamond" w:hAnsi="Garamond"/>
        </w:rPr>
      </w:pPr>
    </w:p>
    <w:p w14:paraId="6C6D4CDD" w14:textId="77777777" w:rsidR="00C277E7" w:rsidRDefault="00C277E7" w:rsidP="00C277E7"/>
    <w:p w14:paraId="382AA0F0" w14:textId="77777777" w:rsidR="005B27B0" w:rsidRDefault="005B27B0"/>
    <w:sectPr w:rsidR="005B27B0" w:rsidSect="002C61B4">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2476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tDA0Njc2MzRS0lEKTi0uzszPAykwrAUAwCSYyCwAAAA="/>
  </w:docVars>
  <w:rsids>
    <w:rsidRoot w:val="00C277E7"/>
    <w:rsid w:val="00153F4C"/>
    <w:rsid w:val="0023160B"/>
    <w:rsid w:val="002C61B4"/>
    <w:rsid w:val="003A18D0"/>
    <w:rsid w:val="00470F14"/>
    <w:rsid w:val="005B27B0"/>
    <w:rsid w:val="00990600"/>
    <w:rsid w:val="00C277E7"/>
    <w:rsid w:val="00E652F6"/>
    <w:rsid w:val="00FC0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89954"/>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7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7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79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bycentre.co.uk/x553873/how-much-milk-does-my-baby-need-in-the-first-few-day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1:05:00Z</cp:lastPrinted>
  <dcterms:created xsi:type="dcterms:W3CDTF">2015-03-18T02:47:00Z</dcterms:created>
  <dcterms:modified xsi:type="dcterms:W3CDTF">2023-04-27T14:08:00Z</dcterms:modified>
</cp:coreProperties>
</file>